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0BAE" w:rsidRDefault="00190BAE" w:rsidP="00190BAE">
      <w:pPr>
        <w:ind w:left="360"/>
        <w:jc w:val="center"/>
      </w:pPr>
      <w:r w:rsidRPr="000C4F8A">
        <w:rPr>
          <w:noProof/>
          <w:lang w:eastAsia="en-IN"/>
        </w:rPr>
        <w:drawing>
          <wp:inline distT="0" distB="0" distL="0" distR="0" wp14:anchorId="5D3294E4" wp14:editId="7886DF11">
            <wp:extent cx="3240000" cy="1014365"/>
            <wp:effectExtent l="76200" t="76200" r="132080" b="128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213"/>
                    <a:stretch/>
                  </pic:blipFill>
                  <pic:spPr bwMode="auto">
                    <a:xfrm>
                      <a:off x="0" y="0"/>
                      <a:ext cx="3240000" cy="1014365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90BAE" w:rsidRDefault="002C560D" w:rsidP="00BE506D">
      <w:pPr>
        <w:jc w:val="center"/>
      </w:pPr>
      <w:r w:rsidRPr="002C560D">
        <w:rPr>
          <w:noProof/>
          <w:lang w:eastAsia="en-IN"/>
        </w:rPr>
        <w:drawing>
          <wp:inline distT="0" distB="0" distL="0" distR="0" wp14:anchorId="664E6606" wp14:editId="2F1E3B22">
            <wp:extent cx="4500000" cy="1039107"/>
            <wp:effectExtent l="76200" t="76200" r="129540" b="1422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00000" cy="103910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90BAE" w:rsidRDefault="002C560D" w:rsidP="00BE506D">
      <w:pPr>
        <w:jc w:val="center"/>
      </w:pPr>
      <w:r w:rsidRPr="002C560D">
        <w:rPr>
          <w:noProof/>
          <w:lang w:eastAsia="en-IN"/>
        </w:rPr>
        <w:drawing>
          <wp:inline distT="0" distB="0" distL="0" distR="0" wp14:anchorId="5A82CDDC" wp14:editId="5E1D1E49">
            <wp:extent cx="1620000" cy="1080000"/>
            <wp:effectExtent l="76200" t="76200" r="132715" b="139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20000" cy="108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31019" w:rsidRDefault="00BE506D" w:rsidP="00BE506D">
      <w:pPr>
        <w:jc w:val="center"/>
      </w:pPr>
      <w:r w:rsidRPr="00BE506D">
        <w:rPr>
          <w:noProof/>
          <w:lang w:eastAsia="en-IN"/>
        </w:rPr>
        <w:drawing>
          <wp:inline distT="0" distB="0" distL="0" distR="0" wp14:anchorId="62C0F109" wp14:editId="5A79E730">
            <wp:extent cx="2324100" cy="1210617"/>
            <wp:effectExtent l="76200" t="76200" r="133350" b="1422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52" t="1853"/>
                    <a:stretch/>
                  </pic:blipFill>
                  <pic:spPr bwMode="auto">
                    <a:xfrm>
                      <a:off x="0" y="0"/>
                      <a:ext cx="2324756" cy="1210959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001B" w:rsidRDefault="0018001B" w:rsidP="00BE506D">
      <w:pPr>
        <w:jc w:val="center"/>
      </w:pPr>
      <w:bookmarkStart w:id="0" w:name="_GoBack"/>
      <w:bookmarkEnd w:id="0"/>
    </w:p>
    <w:p w:rsidR="00D31019" w:rsidRDefault="00D31019" w:rsidP="00D31019">
      <w:proofErr w:type="gramStart"/>
      <w:r>
        <w:t>query</w:t>
      </w:r>
      <w:proofErr w:type="gramEnd"/>
      <w:r>
        <w:t xml:space="preserve"> to display name, salary &amp; commission of employees whose commission &gt; salary. </w:t>
      </w:r>
      <w:proofErr w:type="gramStart"/>
      <w:r>
        <w:t>increase</w:t>
      </w:r>
      <w:proofErr w:type="gramEnd"/>
      <w:r>
        <w:t xml:space="preserve"> salary by 5%</w:t>
      </w:r>
    </w:p>
    <w:p w:rsidR="00D31019" w:rsidRDefault="00D31019" w:rsidP="00D31019">
      <w:pPr>
        <w:ind w:left="360"/>
        <w:jc w:val="center"/>
      </w:pPr>
      <w:r w:rsidRPr="00595EA1">
        <w:rPr>
          <w:noProof/>
          <w:lang w:eastAsia="en-IN"/>
        </w:rPr>
        <w:drawing>
          <wp:inline distT="0" distB="0" distL="0" distR="0" wp14:anchorId="530C1487" wp14:editId="117C676C">
            <wp:extent cx="3656842" cy="900000"/>
            <wp:effectExtent l="76200" t="76200" r="134620" b="128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6842" cy="9000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31019" w:rsidRDefault="00D31019" w:rsidP="00D31019">
      <w:pPr>
        <w:ind w:left="360"/>
        <w:jc w:val="center"/>
      </w:pPr>
      <w:proofErr w:type="gramStart"/>
      <w:r>
        <w:t>update</w:t>
      </w:r>
      <w:proofErr w:type="gramEnd"/>
      <w:r>
        <w:t xml:space="preserve"> emp_024 set salary = salary*1.05 where commission &gt; salary;</w:t>
      </w:r>
    </w:p>
    <w:p w:rsidR="00D31019" w:rsidRDefault="00D31019" w:rsidP="00D31019">
      <w:pPr>
        <w:ind w:left="360"/>
        <w:jc w:val="center"/>
      </w:pPr>
      <w:proofErr w:type="gramStart"/>
      <w:r>
        <w:t>select</w:t>
      </w:r>
      <w:proofErr w:type="gramEnd"/>
      <w:r>
        <w:t xml:space="preserve"> </w:t>
      </w:r>
      <w:proofErr w:type="spellStart"/>
      <w:r>
        <w:t>emp_name</w:t>
      </w:r>
      <w:proofErr w:type="spellEnd"/>
      <w:r>
        <w:t>, salary, commission from emp_024 where commission &gt; salary;</w:t>
      </w:r>
    </w:p>
    <w:sectPr w:rsidR="00D31019" w:rsidSect="006B4746"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A678BC"/>
    <w:multiLevelType w:val="hybridMultilevel"/>
    <w:tmpl w:val="3D6EF1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92754A0"/>
    <w:multiLevelType w:val="hybridMultilevel"/>
    <w:tmpl w:val="F77CD8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2NDEzNTI3NrMwtTBQ0lEKTi0uzszPAykwqgUA+PJ0aSwAAAA="/>
  </w:docVars>
  <w:rsids>
    <w:rsidRoot w:val="000C4F8A"/>
    <w:rsid w:val="000C4F8A"/>
    <w:rsid w:val="0018001B"/>
    <w:rsid w:val="00190BAE"/>
    <w:rsid w:val="001C35BB"/>
    <w:rsid w:val="002C560D"/>
    <w:rsid w:val="00595EA1"/>
    <w:rsid w:val="006B4746"/>
    <w:rsid w:val="00980993"/>
    <w:rsid w:val="009F1F4B"/>
    <w:rsid w:val="00A85E7F"/>
    <w:rsid w:val="00AE7ADF"/>
    <w:rsid w:val="00AF51F4"/>
    <w:rsid w:val="00B6383D"/>
    <w:rsid w:val="00BE506D"/>
    <w:rsid w:val="00CD11A7"/>
    <w:rsid w:val="00D31019"/>
    <w:rsid w:val="00E76AFB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BCA18"/>
  <w15:chartTrackingRefBased/>
  <w15:docId w15:val="{DB6179E1-FD00-4606-9630-6CA61E3F9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paragraph" w:styleId="ListParagraph">
    <w:name w:val="List Paragraph"/>
    <w:basedOn w:val="Normal"/>
    <w:uiPriority w:val="34"/>
    <w:qFormat/>
    <w:rsid w:val="00190BA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001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01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8</cp:revision>
  <cp:lastPrinted>2019-01-31T15:42:00Z</cp:lastPrinted>
  <dcterms:created xsi:type="dcterms:W3CDTF">2019-01-31T07:50:00Z</dcterms:created>
  <dcterms:modified xsi:type="dcterms:W3CDTF">2019-01-31T15:42:00Z</dcterms:modified>
</cp:coreProperties>
</file>